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468" w:rsidRDefault="005F31AF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1543409" cy="1767204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409" cy="17672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3468" w:rsidRDefault="005F31A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SAUGEEN SHORES MINOR BASEBALL</w:t>
      </w:r>
    </w:p>
    <w:p w:rsidR="00BF3468" w:rsidRDefault="005F31AF">
      <w:pPr>
        <w:jc w:val="center"/>
        <w:rPr>
          <w:sz w:val="32"/>
          <w:szCs w:val="32"/>
        </w:rPr>
      </w:pPr>
      <w:r>
        <w:rPr>
          <w:sz w:val="32"/>
          <w:szCs w:val="32"/>
        </w:rPr>
        <w:t>REP and SELECT TOURNAMENT REGISTRATION FORM</w:t>
      </w:r>
    </w:p>
    <w:p w:rsidR="00BF3468" w:rsidRDefault="005F31AF">
      <w:pPr>
        <w:jc w:val="center"/>
        <w:rPr>
          <w:sz w:val="32"/>
          <w:szCs w:val="32"/>
        </w:rPr>
      </w:pPr>
      <w:bookmarkStart w:id="1" w:name="_heading=h.gjdgxs" w:colFirst="0" w:colLast="0"/>
      <w:bookmarkEnd w:id="1"/>
      <w:r>
        <w:rPr>
          <w:sz w:val="32"/>
          <w:szCs w:val="32"/>
        </w:rPr>
        <w:t>JUNE 19</w:t>
      </w:r>
      <w:r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>-21</w:t>
      </w:r>
      <w:r>
        <w:rPr>
          <w:sz w:val="32"/>
          <w:szCs w:val="32"/>
          <w:vertAlign w:val="superscript"/>
        </w:rPr>
        <w:t>st</w:t>
      </w:r>
      <w:r>
        <w:rPr>
          <w:sz w:val="32"/>
          <w:szCs w:val="32"/>
        </w:rPr>
        <w:t xml:space="preserve"> 2020</w:t>
      </w:r>
    </w:p>
    <w:p w:rsidR="00BF3468" w:rsidRDefault="00BF3468">
      <w:pPr>
        <w:jc w:val="center"/>
      </w:pPr>
    </w:p>
    <w:p w:rsidR="00BF3468" w:rsidRDefault="005F31AF">
      <w:r>
        <w:t>Association: ___________________________________________________________________________</w:t>
      </w:r>
    </w:p>
    <w:p w:rsidR="00BF3468" w:rsidRDefault="00BF3468"/>
    <w:p w:rsidR="00BF3468" w:rsidRDefault="005F31AF">
      <w:r>
        <w:t>Team name and OBA Number</w:t>
      </w:r>
      <w:proofErr w:type="gramStart"/>
      <w:r>
        <w:t>:_</w:t>
      </w:r>
      <w:proofErr w:type="gramEnd"/>
      <w:r>
        <w:t>______________________________________________________________________</w:t>
      </w:r>
    </w:p>
    <w:p w:rsidR="00BF3468" w:rsidRDefault="00BF3468"/>
    <w:p w:rsidR="00BF3468" w:rsidRDefault="005F31AF">
      <w:r>
        <w:t xml:space="preserve">Level (circle one):          </w:t>
      </w:r>
      <w:r>
        <w:tab/>
        <w:t>ROOKIE</w:t>
      </w:r>
      <w:r>
        <w:tab/>
      </w:r>
      <w:r>
        <w:tab/>
        <w:t>MOSQUITO</w:t>
      </w:r>
      <w:r>
        <w:tab/>
      </w:r>
      <w:r>
        <w:tab/>
        <w:t>PEEWEE</w:t>
      </w:r>
    </w:p>
    <w:p w:rsidR="00BF3468" w:rsidRDefault="00BF3468"/>
    <w:p w:rsidR="00BF3468" w:rsidRDefault="005F31AF">
      <w:r>
        <w:t>OBA Classification (circle one):</w:t>
      </w:r>
      <w:r>
        <w:tab/>
        <w:t>B</w:t>
      </w:r>
      <w:r>
        <w:tab/>
        <w:t>C</w:t>
      </w:r>
      <w:r>
        <w:tab/>
        <w:t>D</w:t>
      </w:r>
      <w:r>
        <w:tab/>
        <w:t>Select</w:t>
      </w:r>
    </w:p>
    <w:p w:rsidR="00BF3468" w:rsidRDefault="00BF3468"/>
    <w:p w:rsidR="00BF3468" w:rsidRDefault="005F31AF">
      <w:r>
        <w:t>Head Coach’s Name: ____________________________________</w:t>
      </w:r>
      <w:r>
        <w:t>_______________________________</w:t>
      </w:r>
    </w:p>
    <w:p w:rsidR="00BF3468" w:rsidRDefault="00BF3468"/>
    <w:p w:rsidR="00BF3468" w:rsidRDefault="005F31AF">
      <w:r>
        <w:t>E-mail Address: ________________________________________________________________________</w:t>
      </w:r>
    </w:p>
    <w:p w:rsidR="00BF3468" w:rsidRDefault="00BF3468"/>
    <w:p w:rsidR="00BF3468" w:rsidRDefault="005F31AF">
      <w:r>
        <w:t>Home Phone Number: ________________________</w:t>
      </w:r>
      <w:proofErr w:type="gramStart"/>
      <w:r>
        <w:t>_  Cell</w:t>
      </w:r>
      <w:proofErr w:type="gramEnd"/>
      <w:r>
        <w:t xml:space="preserve"> Number: _____________________________</w:t>
      </w:r>
    </w:p>
    <w:p w:rsidR="00BF3468" w:rsidRDefault="00BF3468"/>
    <w:p w:rsidR="00BF3468" w:rsidRDefault="005F31AF">
      <w:r>
        <w:t>Head Coach’s Signature ____________________</w:t>
      </w:r>
      <w:r>
        <w:t>__________________________________</w:t>
      </w:r>
    </w:p>
    <w:p w:rsidR="00BF3468" w:rsidRDefault="005F31AF">
      <w:r>
        <w:t xml:space="preserve">Cheques for $400.00 registration to </w:t>
      </w:r>
      <w:proofErr w:type="gramStart"/>
      <w:r>
        <w:t>be sent</w:t>
      </w:r>
      <w:proofErr w:type="gramEnd"/>
      <w:r>
        <w:t xml:space="preserve"> to:</w:t>
      </w:r>
    </w:p>
    <w:p w:rsidR="00BF3468" w:rsidRDefault="005F31A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SSMBA c/o </w:t>
      </w:r>
      <w:r>
        <w:t>Jeff Myatt</w:t>
      </w:r>
    </w:p>
    <w:p w:rsidR="00BF3468" w:rsidRDefault="005F31A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998</w:t>
      </w:r>
      <w:r>
        <w:rPr>
          <w:color w:val="000000"/>
        </w:rPr>
        <w:t xml:space="preserve"> </w:t>
      </w:r>
      <w:r>
        <w:t>Arl</w:t>
      </w:r>
      <w:r>
        <w:rPr>
          <w:color w:val="000000"/>
        </w:rPr>
        <w:t>ington Street</w:t>
      </w:r>
    </w:p>
    <w:p w:rsidR="00BF3468" w:rsidRDefault="005F31A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Port Elgin, ON </w:t>
      </w:r>
      <w:r>
        <w:rPr>
          <w:color w:val="000000"/>
        </w:rPr>
        <w:tab/>
      </w:r>
    </w:p>
    <w:p w:rsidR="00BF3468" w:rsidRDefault="005F31A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N0H 2C</w:t>
      </w:r>
      <w:r>
        <w:t>4</w:t>
      </w:r>
    </w:p>
    <w:sectPr w:rsidR="00BF3468">
      <w:pgSz w:w="12240" w:h="15840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E2NjczNjYxMjVW0lEKTi0uzszPAykwrAUApiVk/SwAAAA="/>
  </w:docVars>
  <w:rsids>
    <w:rsidRoot w:val="00BF3468"/>
    <w:rsid w:val="005F31AF"/>
    <w:rsid w:val="00BF3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950EBF-35FF-4A8C-B659-B203586F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605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696605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660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60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/VG1aAxM4sM3MbbtoHurh224Sg==">AMUW2mWppHiGmKs4yyPJyvLgwejayMyMNvzyOfgyPwmP2LJ3JLIhGmwCeaCF4MFG+zJMNQKmXv8iTtmXO7D1LinA2Wz95J1iZxg7KsRD1JIWOkpc2w5Oph4Y1FgJ3f1jZZNsEZplhOu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Eagen</dc:creator>
  <cp:lastModifiedBy>Laura Carroll-Kranenburg</cp:lastModifiedBy>
  <cp:revision>2</cp:revision>
  <dcterms:created xsi:type="dcterms:W3CDTF">2020-01-22T19:19:00Z</dcterms:created>
  <dcterms:modified xsi:type="dcterms:W3CDTF">2020-01-22T19:19:00Z</dcterms:modified>
</cp:coreProperties>
</file>